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CA4C9" w14:textId="493E5F94" w:rsidR="00610FBA" w:rsidRDefault="00280808" w:rsidP="00610FBA">
      <w:pPr>
        <w:pStyle w:val="Heading1"/>
        <w:jc w:val="center"/>
      </w:pPr>
      <w:r>
        <w:t xml:space="preserve"> </w:t>
      </w:r>
      <w:r w:rsidR="008928DC">
        <w:t xml:space="preserve"> </w:t>
      </w:r>
      <w:r w:rsidR="00610FBA" w:rsidRPr="00610FBA">
        <w:t>Exercises: Data Types and Variables</w:t>
      </w:r>
    </w:p>
    <w:p w14:paraId="69D76B3A" w14:textId="70C15FF0" w:rsidR="00534ECC" w:rsidRPr="006158E1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452448" w:rsidRPr="00636102">
          <w:rPr>
            <w:rStyle w:val="Hyperlink"/>
            <w:rFonts w:cs="Calibri"/>
            <w:sz w:val="24"/>
            <w:szCs w:val="24"/>
          </w:rPr>
          <w:t>https://judge.softuni.org/Contests/1229</w:t>
        </w:r>
      </w:hyperlink>
    </w:p>
    <w:p w14:paraId="498A9879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Sum Digits</w:t>
      </w:r>
    </w:p>
    <w:p w14:paraId="650831B2" w14:textId="778D2BBC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06676E68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10FBA" w:rsidRPr="00610FBA" w14:paraId="2EC61DEA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9033F1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1C98D8E9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07E1774C" w14:textId="77777777" w:rsidTr="0051281C">
        <w:trPr>
          <w:trHeight w:val="372"/>
        </w:trPr>
        <w:tc>
          <w:tcPr>
            <w:tcW w:w="1065" w:type="dxa"/>
          </w:tcPr>
          <w:p w14:paraId="0176677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366CD2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610FBA" w14:paraId="49C2BAAF" w14:textId="77777777" w:rsidTr="0051281C">
        <w:trPr>
          <w:trHeight w:val="378"/>
        </w:trPr>
        <w:tc>
          <w:tcPr>
            <w:tcW w:w="1065" w:type="dxa"/>
          </w:tcPr>
          <w:p w14:paraId="6FAA60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76522E2F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10FBA" w:rsidRPr="00610FBA" w14:paraId="5B8A5208" w14:textId="77777777" w:rsidTr="0051281C">
        <w:trPr>
          <w:trHeight w:val="378"/>
        </w:trPr>
        <w:tc>
          <w:tcPr>
            <w:tcW w:w="1065" w:type="dxa"/>
          </w:tcPr>
          <w:p w14:paraId="4E809DEB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3737321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6479F264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Chars to String</w:t>
      </w:r>
    </w:p>
    <w:p w14:paraId="3554DF57" w14:textId="2C12C7F3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1408CD7F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10FBA" w:rsidRPr="00610FBA" w14:paraId="2C14784F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0C0402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5A69E8CA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44DEF771" w14:textId="77777777" w:rsidTr="0051281C">
        <w:trPr>
          <w:trHeight w:val="372"/>
        </w:trPr>
        <w:tc>
          <w:tcPr>
            <w:tcW w:w="896" w:type="dxa"/>
          </w:tcPr>
          <w:p w14:paraId="285829E5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594BFCB3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532A35F1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1564535E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10FBA" w:rsidRPr="00610FBA" w14:paraId="4190019E" w14:textId="77777777" w:rsidTr="0051281C">
        <w:trPr>
          <w:trHeight w:val="378"/>
        </w:trPr>
        <w:tc>
          <w:tcPr>
            <w:tcW w:w="896" w:type="dxa"/>
          </w:tcPr>
          <w:p w14:paraId="38C7900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5AED3E8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5A85712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4C53AFE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10FBA" w:rsidRPr="00610FBA" w14:paraId="68C23FC2" w14:textId="77777777" w:rsidTr="0051281C">
        <w:trPr>
          <w:trHeight w:val="378"/>
        </w:trPr>
        <w:tc>
          <w:tcPr>
            <w:tcW w:w="896" w:type="dxa"/>
          </w:tcPr>
          <w:p w14:paraId="4C9AD5E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6B0DC28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09ECC8A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5BDA8236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7F14F620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Town Info</w:t>
      </w:r>
    </w:p>
    <w:p w14:paraId="6233251B" w14:textId="5B73B154" w:rsidR="00610FBA" w:rsidRPr="00610FBA" w:rsidRDefault="00610FBA" w:rsidP="00610FBA">
      <w:pPr>
        <w:rPr>
          <w:lang w:val="bg-BG"/>
        </w:rPr>
      </w:pPr>
      <w:r w:rsidRPr="00610FBA">
        <w:t xml:space="preserve">You will be given </w:t>
      </w:r>
      <w:r w:rsidRPr="00610FBA">
        <w:rPr>
          <w:b/>
        </w:rPr>
        <w:t>3 parameters</w:t>
      </w:r>
      <w:r w:rsidRPr="00610FBA">
        <w:t xml:space="preserve">. The first parameter will be the name of the </w:t>
      </w:r>
      <w:r w:rsidRPr="00610FBA">
        <w:rPr>
          <w:rFonts w:ascii="Consolas" w:hAnsi="Consolas"/>
          <w:b/>
          <w:noProof/>
        </w:rPr>
        <w:t>town</w:t>
      </w:r>
      <w:r w:rsidRPr="00610FBA">
        <w:rPr>
          <w:noProof/>
        </w:rPr>
        <w:t xml:space="preserve"> (</w:t>
      </w:r>
      <w:r w:rsidRPr="00610FBA">
        <w:t xml:space="preserve">string), the second – the </w:t>
      </w:r>
      <w:r w:rsidRPr="00610FBA">
        <w:rPr>
          <w:rFonts w:ascii="Consolas" w:hAnsi="Consolas"/>
          <w:b/>
          <w:noProof/>
        </w:rPr>
        <w:t>population</w:t>
      </w:r>
      <w:r w:rsidRPr="00610FBA">
        <w:rPr>
          <w:noProof/>
        </w:rPr>
        <w:t xml:space="preserve"> (</w:t>
      </w:r>
      <w:r w:rsidRPr="00610FBA">
        <w:t>number</w:t>
      </w:r>
      <w:r w:rsidRPr="00610FBA">
        <w:rPr>
          <w:noProof/>
        </w:rPr>
        <w:t>)</w:t>
      </w:r>
      <w:r w:rsidR="00D64FBA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the third the </w:t>
      </w:r>
      <w:r w:rsidRPr="00610FBA">
        <w:rPr>
          <w:rFonts w:ascii="Consolas" w:hAnsi="Consolas"/>
          <w:b/>
          <w:noProof/>
        </w:rPr>
        <w:t>area</w:t>
      </w:r>
      <w:r w:rsidRPr="00610FBA">
        <w:rPr>
          <w:noProof/>
        </w:rPr>
        <w:t xml:space="preserve"> (</w:t>
      </w:r>
      <w:r w:rsidRPr="00610FBA">
        <w:t>number). Print the result in the following format:</w:t>
      </w:r>
    </w:p>
    <w:p w14:paraId="5F2363D5" w14:textId="3E6AF667" w:rsidR="00610FBA" w:rsidRPr="00610FBA" w:rsidRDefault="00BF4474" w:rsidP="00610FBA">
      <w:pPr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 xml:space="preserve">    </w:t>
      </w:r>
      <w:r w:rsidR="00610FBA" w:rsidRPr="00610FBA">
        <w:rPr>
          <w:rFonts w:ascii="Consolas" w:hAnsi="Consolas"/>
          <w:noProof/>
        </w:rPr>
        <w:t>"</w:t>
      </w:r>
      <w:r w:rsidR="00610FBA" w:rsidRPr="00610FBA">
        <w:rPr>
          <w:rFonts w:ascii="Consolas" w:hAnsi="Consolas"/>
          <w:b/>
          <w:noProof/>
        </w:rPr>
        <w:t>Town {town name} has population of {population} and area {area} square km.</w:t>
      </w:r>
      <w:r w:rsidR="00610FBA" w:rsidRPr="00610FBA">
        <w:rPr>
          <w:rFonts w:ascii="Consolas" w:hAnsi="Consolas"/>
          <w:noProof/>
        </w:rPr>
        <w:t>"</w:t>
      </w:r>
    </w:p>
    <w:p w14:paraId="6BB9D93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7339"/>
      </w:tblGrid>
      <w:tr w:rsidR="00610FBA" w:rsidRPr="00610FBA" w14:paraId="4A61C709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3CEEFF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4D8C09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6BA5878E" w14:textId="77777777" w:rsidTr="0051281C">
        <w:trPr>
          <w:trHeight w:val="372"/>
        </w:trPr>
        <w:tc>
          <w:tcPr>
            <w:tcW w:w="1348" w:type="dxa"/>
          </w:tcPr>
          <w:p w14:paraId="241D7E1C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Sofia',</w:t>
            </w:r>
          </w:p>
          <w:p w14:paraId="1A7BC9D9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286383,</w:t>
            </w:r>
          </w:p>
          <w:p w14:paraId="19FB3CD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71" w:type="dxa"/>
          </w:tcPr>
          <w:p w14:paraId="565A9225" w14:textId="77777777" w:rsidR="00610FBA" w:rsidRPr="006158E1" w:rsidRDefault="00610FBA" w:rsidP="0051281C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6158E1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6158E1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6158E1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1B4F67" w:rsidRPr="00610FBA" w14:paraId="3AC592E8" w14:textId="77777777" w:rsidTr="0051281C">
        <w:trPr>
          <w:trHeight w:val="372"/>
        </w:trPr>
        <w:tc>
          <w:tcPr>
            <w:tcW w:w="1348" w:type="dxa"/>
          </w:tcPr>
          <w:p w14:paraId="4570FFE1" w14:textId="3A4638BB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'</w:t>
            </w:r>
            <w:r w:rsidRPr="001B4F67">
              <w:rPr>
                <w:rFonts w:ascii="Consolas" w:eastAsia="Calibri" w:hAnsi="Consolas" w:cs="Times New Roman"/>
                <w:noProof/>
              </w:rPr>
              <w:t>Plovdiv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B154729" w14:textId="4C0CC829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148135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791D2AF" w14:textId="1A57C35E" w:rsidR="001B4F67" w:rsidRPr="00610FBA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512</w:t>
            </w:r>
          </w:p>
        </w:tc>
        <w:tc>
          <w:tcPr>
            <w:tcW w:w="7371" w:type="dxa"/>
          </w:tcPr>
          <w:p w14:paraId="704C50D3" w14:textId="40981AB9" w:rsidR="001B4F67" w:rsidRPr="006158E1" w:rsidRDefault="001B4F67" w:rsidP="0051281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158E1">
              <w:rPr>
                <w:rFonts w:ascii="Consolas" w:eastAsia="Calibri" w:hAnsi="Consolas" w:cs="Times New Roman"/>
              </w:rPr>
              <w:t>Town Plovdiv has population of 1481353 and area 512 square km.</w:t>
            </w:r>
          </w:p>
        </w:tc>
      </w:tr>
    </w:tbl>
    <w:p w14:paraId="484E44ED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 xml:space="preserve">Convert Meters to </w:t>
      </w:r>
      <w:proofErr w:type="spellStart"/>
      <w:r w:rsidRPr="00610FBA">
        <w:t>Kilometres</w:t>
      </w:r>
      <w:proofErr w:type="spellEnd"/>
    </w:p>
    <w:p w14:paraId="7DB71920" w14:textId="13F5E58B" w:rsidR="00610FBA" w:rsidRPr="00610FBA" w:rsidRDefault="00610FBA" w:rsidP="00610FBA">
      <w:pPr>
        <w:rPr>
          <w:lang w:val="bg-BG"/>
        </w:rPr>
      </w:pPr>
      <w:r w:rsidRPr="00610FBA">
        <w:t xml:space="preserve">You will be given a </w:t>
      </w:r>
      <w:r w:rsidRPr="00610FBA">
        <w:rPr>
          <w:b/>
        </w:rPr>
        <w:t>number</w:t>
      </w:r>
      <w:r w:rsidRPr="00610FBA">
        <w:t xml:space="preserve"> that will be </w:t>
      </w:r>
      <w:r w:rsidR="00D64FBA">
        <w:t xml:space="preserve">the </w:t>
      </w:r>
      <w:r w:rsidRPr="00610FBA">
        <w:t xml:space="preserve">distance in </w:t>
      </w:r>
      <w:r w:rsidRPr="00610FBA">
        <w:rPr>
          <w:b/>
        </w:rPr>
        <w:t>meters</w:t>
      </w:r>
      <w:r w:rsidRPr="00610FBA">
        <w:t xml:space="preserve">. Write a program that converts </w:t>
      </w:r>
      <w:r w:rsidRPr="00610FBA">
        <w:rPr>
          <w:rFonts w:ascii="Consolas" w:hAnsi="Consolas"/>
          <w:b/>
          <w:noProof/>
        </w:rPr>
        <w:t>meters</w:t>
      </w:r>
      <w:r w:rsidRPr="00610FBA">
        <w:rPr>
          <w:noProof/>
        </w:rPr>
        <w:t xml:space="preserve"> </w:t>
      </w:r>
      <w:r w:rsidRPr="00610FBA">
        <w:t xml:space="preserve">to </w:t>
      </w:r>
      <w:r w:rsidRPr="00610FBA">
        <w:rPr>
          <w:rFonts w:ascii="Consolas" w:hAnsi="Consolas"/>
          <w:b/>
          <w:noProof/>
        </w:rPr>
        <w:t>kilometers</w:t>
      </w:r>
      <w:r w:rsidRPr="00610FBA">
        <w:rPr>
          <w:noProof/>
        </w:rPr>
        <w:t xml:space="preserve"> </w:t>
      </w:r>
      <w:r w:rsidRPr="00610FBA">
        <w:t xml:space="preserve">formatted to the </w:t>
      </w:r>
      <w:r w:rsidRPr="00610FBA">
        <w:rPr>
          <w:b/>
        </w:rPr>
        <w:t>second decimal</w:t>
      </w:r>
      <w:r w:rsidRPr="00610FBA">
        <w:t xml:space="preserve"> point.</w:t>
      </w:r>
    </w:p>
    <w:p w14:paraId="744BE97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79E1FAB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F4787F8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637E893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4DCECBD7" w14:textId="77777777" w:rsidTr="0051281C">
        <w:trPr>
          <w:trHeight w:val="372"/>
        </w:trPr>
        <w:tc>
          <w:tcPr>
            <w:tcW w:w="1348" w:type="dxa"/>
          </w:tcPr>
          <w:p w14:paraId="6D5BF181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7B4CD686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1.85</w:t>
            </w:r>
          </w:p>
        </w:tc>
      </w:tr>
      <w:tr w:rsidR="00610FBA" w:rsidRPr="00610FBA" w14:paraId="107EE0D9" w14:textId="77777777" w:rsidTr="0051281C">
        <w:trPr>
          <w:trHeight w:val="372"/>
        </w:trPr>
        <w:tc>
          <w:tcPr>
            <w:tcW w:w="1348" w:type="dxa"/>
          </w:tcPr>
          <w:p w14:paraId="116EC602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61AEF877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0.80</w:t>
            </w:r>
          </w:p>
        </w:tc>
      </w:tr>
    </w:tbl>
    <w:p w14:paraId="6E84A2B8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Pounds to Dollars</w:t>
      </w:r>
    </w:p>
    <w:p w14:paraId="71636E64" w14:textId="695D7C2E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842978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converts British </w:t>
      </w:r>
      <w:r w:rsidRPr="00610FBA">
        <w:rPr>
          <w:b/>
        </w:rPr>
        <w:t>pounds</w:t>
      </w:r>
      <w:r w:rsidRPr="00610FBA">
        <w:t xml:space="preserve"> to </w:t>
      </w:r>
      <w:r w:rsidRPr="00610FBA">
        <w:rPr>
          <w:b/>
        </w:rPr>
        <w:t>dollars</w:t>
      </w:r>
      <w:r w:rsidRPr="00610FBA">
        <w:t xml:space="preserve"> formatted to </w:t>
      </w:r>
      <w:r w:rsidR="00842978">
        <w:t xml:space="preserve">the </w:t>
      </w:r>
      <w:r w:rsidRPr="00610FBA">
        <w:rPr>
          <w:b/>
        </w:rPr>
        <w:t>3</w:t>
      </w:r>
      <w:r w:rsidR="00842978">
        <w:rPr>
          <w:b/>
        </w:rPr>
        <w:t>rd</w:t>
      </w:r>
      <w:r w:rsidRPr="00610FBA">
        <w:rPr>
          <w:b/>
        </w:rPr>
        <w:t xml:space="preserve"> decimal point</w:t>
      </w:r>
      <w:r w:rsidRPr="00610FBA">
        <w:t xml:space="preserve">. </w:t>
      </w:r>
    </w:p>
    <w:p w14:paraId="0E8EF4C8" w14:textId="77777777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>1 British Pound = 1.31 Dollars</w:t>
      </w:r>
    </w:p>
    <w:p w14:paraId="1D51594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3"/>
        <w:gridCol w:w="1017"/>
      </w:tblGrid>
      <w:tr w:rsidR="00610FBA" w:rsidRPr="00610FBA" w14:paraId="25C29501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DAAA3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3C2083A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B6D0E68" w14:textId="77777777" w:rsidTr="0051281C">
        <w:trPr>
          <w:trHeight w:val="372"/>
        </w:trPr>
        <w:tc>
          <w:tcPr>
            <w:tcW w:w="1348" w:type="dxa"/>
          </w:tcPr>
          <w:p w14:paraId="34DB0B79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5253FF1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104.800</w:t>
            </w:r>
          </w:p>
        </w:tc>
      </w:tr>
      <w:tr w:rsidR="00610FBA" w:rsidRPr="00610FBA" w14:paraId="7A21D704" w14:textId="77777777" w:rsidTr="0051281C">
        <w:trPr>
          <w:trHeight w:val="372"/>
        </w:trPr>
        <w:tc>
          <w:tcPr>
            <w:tcW w:w="1348" w:type="dxa"/>
          </w:tcPr>
          <w:p w14:paraId="21CEA6D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0FE25D4C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51.090</w:t>
            </w:r>
          </w:p>
        </w:tc>
      </w:tr>
    </w:tbl>
    <w:p w14:paraId="7F42AD4F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Reversed Chars</w:t>
      </w:r>
    </w:p>
    <w:p w14:paraId="3BFFAF74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5AFAC370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6FC01F46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12898C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D79ABC9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7597A5C" w14:textId="77777777" w:rsidTr="0051281C">
        <w:trPr>
          <w:trHeight w:val="372"/>
        </w:trPr>
        <w:tc>
          <w:tcPr>
            <w:tcW w:w="1348" w:type="dxa"/>
          </w:tcPr>
          <w:p w14:paraId="387CB7F1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23A9679A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34F84AA0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3453A123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10FBA" w:rsidRPr="00610FBA" w14:paraId="00A2D26F" w14:textId="77777777" w:rsidTr="0051281C">
        <w:trPr>
          <w:trHeight w:val="372"/>
        </w:trPr>
        <w:tc>
          <w:tcPr>
            <w:tcW w:w="1348" w:type="dxa"/>
          </w:tcPr>
          <w:p w14:paraId="0EB7C93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3BAEA90E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36985DC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0E5226AF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016F8B0D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Lower or Upper</w:t>
      </w:r>
    </w:p>
    <w:p w14:paraId="2F3610F8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CF1374">
        <w:rPr>
          <w:rFonts w:cstheme="minorHAnsi"/>
          <w:b/>
          <w:noProof/>
        </w:rPr>
        <w:t>function</w:t>
      </w:r>
      <w:r w:rsidRPr="00CF1374">
        <w:rPr>
          <w:rFonts w:cstheme="minorHAnsi"/>
          <w:noProof/>
        </w:rPr>
        <w:t xml:space="preserve"> </w:t>
      </w:r>
      <w:r w:rsidRPr="00610FBA">
        <w:t xml:space="preserve">that prints whether a given character is </w:t>
      </w:r>
      <w:r w:rsidRPr="00610FBA">
        <w:rPr>
          <w:b/>
        </w:rPr>
        <w:t>upper-case</w:t>
      </w:r>
      <w:r w:rsidRPr="00610FBA">
        <w:t xml:space="preserve"> or </w:t>
      </w:r>
      <w:r w:rsidRPr="00610FBA">
        <w:rPr>
          <w:b/>
        </w:rPr>
        <w:t>lower-case</w:t>
      </w:r>
      <w:r w:rsidRPr="00610FBA">
        <w:t>.</w:t>
      </w:r>
    </w:p>
    <w:p w14:paraId="4835D59E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7A8CB77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50DF9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9E3CBB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FD7E5D6" w14:textId="77777777" w:rsidTr="0051281C">
        <w:trPr>
          <w:trHeight w:val="372"/>
        </w:trPr>
        <w:tc>
          <w:tcPr>
            <w:tcW w:w="1348" w:type="dxa"/>
          </w:tcPr>
          <w:p w14:paraId="036708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14:paraId="22BB20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upper-case</w:t>
            </w:r>
          </w:p>
        </w:tc>
      </w:tr>
      <w:tr w:rsidR="00610FBA" w:rsidRPr="00610FBA" w14:paraId="02E8554A" w14:textId="77777777" w:rsidTr="0051281C">
        <w:trPr>
          <w:trHeight w:val="372"/>
        </w:trPr>
        <w:tc>
          <w:tcPr>
            <w:tcW w:w="1348" w:type="dxa"/>
          </w:tcPr>
          <w:p w14:paraId="189946B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lastRenderedPageBreak/>
              <w:t>'f'</w:t>
            </w:r>
          </w:p>
        </w:tc>
        <w:tc>
          <w:tcPr>
            <w:tcW w:w="1559" w:type="dxa"/>
          </w:tcPr>
          <w:p w14:paraId="4B39C93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lower-case</w:t>
            </w:r>
          </w:p>
        </w:tc>
      </w:tr>
    </w:tbl>
    <w:p w14:paraId="261CAE5C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*Calculator</w:t>
      </w:r>
    </w:p>
    <w:p w14:paraId="6B435AA4" w14:textId="77777777" w:rsidR="00183409" w:rsidRDefault="00610FBA" w:rsidP="00610FBA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 w:rsidR="00052556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3559B4ED" w14:textId="4B1DEA57" w:rsidR="00610FBA" w:rsidRPr="008E6650" w:rsidRDefault="00183409" w:rsidP="00610FBA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</w:t>
      </w:r>
      <w:r w:rsidR="008E6650">
        <w:rPr>
          <w:rStyle w:val="jlqj4b"/>
          <w:lang w:val="en"/>
        </w:rPr>
        <w:t>n be</w:t>
      </w:r>
      <w:r w:rsidR="008E6650"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 w:rsidR="008E6650">
        <w:t xml:space="preserve"> </w:t>
      </w:r>
      <w:r w:rsidR="00610FBA" w:rsidRPr="00610FBA">
        <w:t xml:space="preserve">Print the result of the calculation on the console formatted to the </w:t>
      </w:r>
      <w:r w:rsidR="00610FBA" w:rsidRPr="00610FBA">
        <w:rPr>
          <w:b/>
        </w:rPr>
        <w:t>second decimal</w:t>
      </w:r>
      <w:r w:rsidR="00610FBA" w:rsidRPr="00610FBA">
        <w:t xml:space="preserve"> point</w:t>
      </w:r>
      <w:r w:rsidR="00901C42">
        <w:t>.</w:t>
      </w:r>
    </w:p>
    <w:p w14:paraId="4D7EA6BD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4CC4CBAF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ECF74C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C0DC00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F1B63C1" w14:textId="77777777" w:rsidTr="0051281C">
        <w:trPr>
          <w:trHeight w:val="372"/>
        </w:trPr>
        <w:tc>
          <w:tcPr>
            <w:tcW w:w="1348" w:type="dxa"/>
          </w:tcPr>
          <w:p w14:paraId="34C6D0B1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4A40E127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360A809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4BF4F302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610FBA" w:rsidRPr="00610FBA" w14:paraId="3B70A380" w14:textId="77777777" w:rsidTr="0051281C">
        <w:trPr>
          <w:trHeight w:val="372"/>
        </w:trPr>
        <w:tc>
          <w:tcPr>
            <w:tcW w:w="1348" w:type="dxa"/>
          </w:tcPr>
          <w:p w14:paraId="28CE964B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1868710C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79C59CD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2D1FE3BD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6B3D372B" w14:textId="77777777" w:rsidR="00610FBA" w:rsidRPr="00610FBA" w:rsidRDefault="00610FBA" w:rsidP="00610FBA">
      <w:pPr>
        <w:pStyle w:val="ListParagraph"/>
        <w:keepNext/>
        <w:keepLines/>
        <w:numPr>
          <w:ilvl w:val="0"/>
          <w:numId w:val="46"/>
        </w:numPr>
        <w:spacing w:before="200" w:after="40"/>
        <w:outlineLvl w:val="0"/>
        <w:rPr>
          <w:rFonts w:eastAsiaTheme="majorEastAsia" w:cstheme="majorBidi"/>
          <w:b/>
          <w:noProof/>
          <w:color w:val="642D08"/>
          <w:sz w:val="40"/>
          <w:szCs w:val="32"/>
          <w:lang w:val="bg-BG"/>
        </w:rPr>
      </w:pPr>
      <w:r w:rsidRPr="00610FBA">
        <w:rPr>
          <w:rFonts w:eastAsiaTheme="majorEastAsia" w:cstheme="majorBidi"/>
          <w:b/>
          <w:noProof/>
          <w:color w:val="642D08"/>
          <w:sz w:val="40"/>
          <w:szCs w:val="32"/>
        </w:rPr>
        <w:t>*Gladiator Expenses</w:t>
      </w:r>
    </w:p>
    <w:p w14:paraId="267A6C60" w14:textId="6A1EA330" w:rsidR="00610FBA" w:rsidRPr="00610FBA" w:rsidRDefault="00610FBA" w:rsidP="00610FBA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 w:rsidR="00932F91">
        <w:t xml:space="preserve">a </w:t>
      </w:r>
      <w:r w:rsidRPr="00610FBA">
        <w:t>helmet, sword, shield</w:t>
      </w:r>
      <w:r w:rsidR="00932F91">
        <w:t>,</w:t>
      </w:r>
      <w:r w:rsidRPr="00610FBA">
        <w:t xml:space="preserve"> and </w:t>
      </w:r>
      <w:r w:rsidR="00D33C10" w:rsidRPr="00610FBA">
        <w:t>armor</w:t>
      </w:r>
      <w:r w:rsidRPr="00610FBA">
        <w:t xml:space="preserve">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419C6D2D" w14:textId="77777777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29152A12" w14:textId="77777777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2BFBBC66" w14:textId="793E05C3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 w:rsidR="00932F91"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3774FF2" w14:textId="742CE8F4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="00D33C10" w:rsidRPr="00610FBA">
        <w:rPr>
          <w:b/>
        </w:rPr>
        <w:t>armor</w:t>
      </w:r>
      <w:r w:rsidRPr="00610FBA">
        <w:t xml:space="preserve"> also needs to be repaired. </w:t>
      </w:r>
    </w:p>
    <w:p w14:paraId="4342EE46" w14:textId="77777777" w:rsidR="00610FBA" w:rsidRPr="00610FBA" w:rsidRDefault="00610FBA" w:rsidP="00610FBA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79BBDAE7" w14:textId="77777777"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nput / Constraints</w:t>
      </w:r>
    </w:p>
    <w:p w14:paraId="36C9CA34" w14:textId="77777777" w:rsidR="00610FBA" w:rsidRPr="00610FBA" w:rsidRDefault="00610FBA" w:rsidP="00610FBA">
      <w:pPr>
        <w:rPr>
          <w:lang w:val="bg-BG"/>
        </w:rPr>
      </w:pPr>
      <w:r w:rsidRPr="00610FBA">
        <w:t>You will receive 5 parameters to your function:</w:t>
      </w:r>
    </w:p>
    <w:p w14:paraId="765EF126" w14:textId="74641868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="00610FBA" w:rsidRPr="00610FBA">
        <w:rPr>
          <w:noProof/>
        </w:rPr>
        <w:t xml:space="preserve">integer in the 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>.</w:t>
      </w:r>
    </w:p>
    <w:p w14:paraId="33562ADA" w14:textId="079109D0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helmet price</w:t>
      </w:r>
      <w:r w:rsidR="00610FBA"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0BB6C457" w14:textId="3794F134" w:rsidR="00610FBA" w:rsidRPr="00610FBA" w:rsidRDefault="00610FBA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 w:rsidR="00932F91"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 w:rsidR="00932F91">
        <w:rPr>
          <w:noProof/>
        </w:rPr>
        <w:t xml:space="preserve">is the </w:t>
      </w:r>
      <w:r w:rsidRPr="00610FBA">
        <w:rPr>
          <w:noProof/>
        </w:rPr>
        <w:t>floating</w:t>
      </w:r>
      <w:r w:rsidR="00932F91">
        <w:rPr>
          <w:noProof/>
        </w:rPr>
        <w:t>-</w:t>
      </w:r>
      <w:r w:rsidRPr="00610FBA">
        <w:rPr>
          <w:noProof/>
        </w:rPr>
        <w:t xml:space="preserve">point number in </w:t>
      </w:r>
      <w:r w:rsidR="00932F91"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D96FA98" w14:textId="068A134E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shield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241893E1" w14:textId="727FAD59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armor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5DEDDF8D" w14:textId="77777777"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Output</w:t>
      </w:r>
    </w:p>
    <w:p w14:paraId="09A602A3" w14:textId="249DEF03" w:rsidR="00610FBA" w:rsidRPr="00610FBA" w:rsidRDefault="00610FBA" w:rsidP="00610FBA">
      <w:pPr>
        <w:numPr>
          <w:ilvl w:val="0"/>
          <w:numId w:val="41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="00E66D2C" w:rsidRPr="00E66D2C">
        <w:rPr>
          <w:lang w:val="en"/>
        </w:rPr>
        <w:t xml:space="preserve"> </w:t>
      </w:r>
      <w:r w:rsidR="00E66D2C">
        <w:rPr>
          <w:rStyle w:val="jlqj4b"/>
          <w:lang w:val="en"/>
        </w:rPr>
        <w:t xml:space="preserve">rounded to the </w:t>
      </w:r>
      <w:r w:rsidR="00E66D2C">
        <w:rPr>
          <w:rStyle w:val="jlqj4b"/>
        </w:rPr>
        <w:t xml:space="preserve">second </w:t>
      </w:r>
      <w:r w:rsidR="00E66D2C"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="00A8442B">
        <w:rPr>
          <w:rFonts w:ascii="Consolas" w:hAnsi="Consolas"/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"</w:t>
      </w:r>
    </w:p>
    <w:p w14:paraId="40BFD599" w14:textId="1E8153A9" w:rsidR="00610FBA" w:rsidRPr="005D53D4" w:rsidRDefault="00610FBA" w:rsidP="00610FBA">
      <w:pPr>
        <w:numPr>
          <w:ilvl w:val="0"/>
          <w:numId w:val="40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62734818" w14:textId="7BA1A86B" w:rsidR="005D53D4" w:rsidRDefault="005D53D4" w:rsidP="005D53D4">
      <w:pPr>
        <w:contextualSpacing/>
        <w:rPr>
          <w:noProof/>
        </w:rPr>
      </w:pPr>
    </w:p>
    <w:p w14:paraId="03C6F9B3" w14:textId="03660001" w:rsidR="005D53D4" w:rsidRDefault="005D53D4" w:rsidP="005D53D4">
      <w:pPr>
        <w:contextualSpacing/>
        <w:rPr>
          <w:noProof/>
        </w:rPr>
      </w:pPr>
    </w:p>
    <w:p w14:paraId="7B1ACDC6" w14:textId="4E551399" w:rsidR="005D53D4" w:rsidRDefault="005D53D4" w:rsidP="005D53D4">
      <w:pPr>
        <w:contextualSpacing/>
        <w:rPr>
          <w:noProof/>
        </w:rPr>
      </w:pPr>
    </w:p>
    <w:p w14:paraId="30DDB95D" w14:textId="451CE406" w:rsidR="005D53D4" w:rsidRDefault="005D53D4" w:rsidP="005D53D4">
      <w:pPr>
        <w:contextualSpacing/>
        <w:rPr>
          <w:noProof/>
        </w:rPr>
      </w:pPr>
    </w:p>
    <w:p w14:paraId="21B7FCBF" w14:textId="77777777" w:rsidR="005D53D4" w:rsidRPr="00610FBA" w:rsidRDefault="005D53D4" w:rsidP="005D53D4">
      <w:pPr>
        <w:contextualSpacing/>
        <w:rPr>
          <w:noProof/>
          <w:lang w:val="bg-BG"/>
        </w:rPr>
      </w:pPr>
    </w:p>
    <w:p w14:paraId="5E70CAFE" w14:textId="3B85FE80" w:rsidR="005D53D4" w:rsidRPr="005D53D4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0"/>
        <w:gridCol w:w="4238"/>
        <w:gridCol w:w="4535"/>
      </w:tblGrid>
      <w:tr w:rsidR="00610FBA" w:rsidRPr="00610FBA" w14:paraId="0DB7A13C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2546CE49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8647B45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31D9DB1C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610FBA" w:rsidRPr="00610FBA" w14:paraId="0DD1528E" w14:textId="77777777" w:rsidTr="0051281C">
        <w:trPr>
          <w:trHeight w:val="2078"/>
        </w:trPr>
        <w:tc>
          <w:tcPr>
            <w:tcW w:w="1724" w:type="dxa"/>
          </w:tcPr>
          <w:p w14:paraId="58B1290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1F7FCE2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05149B7E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029DE4C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7E5E5C03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04FCE85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756AF95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helmet -&gt; 3 times</w:t>
            </w:r>
          </w:p>
          <w:p w14:paraId="23ECA2B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word -&gt; 2 times</w:t>
            </w:r>
          </w:p>
          <w:p w14:paraId="482A7F1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hield -&gt; 1 time</w:t>
            </w:r>
          </w:p>
          <w:p w14:paraId="2159D1C6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Total: 6 + 6 + 4 = 16.00 aureus;</w:t>
            </w:r>
          </w:p>
        </w:tc>
      </w:tr>
      <w:tr w:rsidR="00610FBA" w:rsidRPr="00610FBA" w14:paraId="2D0D2D41" w14:textId="77777777" w:rsidTr="0051281C">
        <w:trPr>
          <w:trHeight w:val="2078"/>
        </w:trPr>
        <w:tc>
          <w:tcPr>
            <w:tcW w:w="1724" w:type="dxa"/>
          </w:tcPr>
          <w:p w14:paraId="3258B8D9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10B83D91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071EAA4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3E7683DD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63AD7F9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12058B12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79B4EDA1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14:paraId="7737BBDD" w14:textId="77777777" w:rsidR="00610FBA" w:rsidRPr="00610FBA" w:rsidRDefault="00610FBA" w:rsidP="00610FBA">
      <w:pPr>
        <w:rPr>
          <w:lang w:val="bg-BG"/>
        </w:rPr>
      </w:pPr>
    </w:p>
    <w:p w14:paraId="302F0C4A" w14:textId="77777777" w:rsidR="00610FBA" w:rsidRPr="00610FBA" w:rsidRDefault="00610FBA" w:rsidP="00610FBA">
      <w:pPr>
        <w:pStyle w:val="Heading1"/>
        <w:numPr>
          <w:ilvl w:val="0"/>
          <w:numId w:val="45"/>
        </w:numPr>
        <w:rPr>
          <w:lang w:val="bg-BG"/>
        </w:rPr>
      </w:pPr>
      <w:r w:rsidRPr="00610FBA">
        <w:t>*Spice Must Flow</w:t>
      </w:r>
    </w:p>
    <w:p w14:paraId="17F7483B" w14:textId="1F42D2E3" w:rsidR="00610FBA" w:rsidRPr="00610FBA" w:rsidRDefault="00610FBA" w:rsidP="00610FBA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 w:rsidR="0000126F">
        <w:rPr>
          <w:i/>
        </w:rPr>
        <w:t xml:space="preserve">the </w:t>
      </w:r>
      <w:r w:rsidRPr="00610FBA">
        <w:rPr>
          <w:i/>
        </w:rPr>
        <w:t>constant threat of giant sandworms. To make the work as efficient as possible, the Duke has tasked you with the creation of management software.</w:t>
      </w:r>
      <w:r w:rsidRPr="00610FBA">
        <w:t xml:space="preserve"> </w:t>
      </w:r>
    </w:p>
    <w:p w14:paraId="049AAEA4" w14:textId="073BD72D" w:rsidR="00610FBA" w:rsidRPr="00610FBA" w:rsidRDefault="00610FBA" w:rsidP="00610FBA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 w:rsidR="0000126F">
        <w:t>s</w:t>
      </w:r>
      <w:r w:rsidRPr="00610FBA">
        <w:t xml:space="preserve"> </w:t>
      </w:r>
      <w:r w:rsidR="0000126F">
        <w:t>are</w:t>
      </w:r>
      <w:r w:rsidRPr="00610FBA">
        <w:t xml:space="preserve"> expected in a day, abandon the source. </w:t>
      </w:r>
    </w:p>
    <w:p w14:paraId="3D2A8DB0" w14:textId="787B303B" w:rsidR="00610FBA" w:rsidRPr="00610FBA" w:rsidRDefault="00610FBA" w:rsidP="00610FBA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 w:rsidR="0000126F"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248A770D" w14:textId="77777777" w:rsidR="00610FBA" w:rsidRPr="00610FBA" w:rsidRDefault="00610FBA" w:rsidP="00610FBA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6F05E69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Input </w:t>
      </w:r>
    </w:p>
    <w:p w14:paraId="506C29E3" w14:textId="1DBA86C2" w:rsidR="00610FBA" w:rsidRPr="00610FBA" w:rsidRDefault="00610FBA" w:rsidP="00610FBA">
      <w:pPr>
        <w:rPr>
          <w:lang w:val="bg-BG"/>
        </w:rPr>
      </w:pPr>
      <w:r w:rsidRPr="00610FBA">
        <w:t xml:space="preserve">You will receive </w:t>
      </w:r>
      <w:r w:rsidR="0000126F"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608FCD3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Output </w:t>
      </w:r>
    </w:p>
    <w:p w14:paraId="07BFC7F1" w14:textId="77777777" w:rsidR="00610FBA" w:rsidRPr="00610FBA" w:rsidRDefault="00610FBA" w:rsidP="00610FBA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36614AF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rPr>
          <w:lang w:val="bg-BG"/>
        </w:rPr>
        <w:t xml:space="preserve"> </w:t>
      </w:r>
      <w:r w:rsidRPr="00610FBA">
        <w:t xml:space="preserve">Constraints </w:t>
      </w:r>
    </w:p>
    <w:p w14:paraId="5E3456E3" w14:textId="64721689" w:rsidR="00610FBA" w:rsidRPr="00610FBA" w:rsidRDefault="00610FBA" w:rsidP="00610FBA">
      <w:pPr>
        <w:pStyle w:val="ListParagraph"/>
        <w:numPr>
          <w:ilvl w:val="0"/>
          <w:numId w:val="43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 w:rsidR="009B62BE">
        <w:t>.</w:t>
      </w:r>
      <w:r w:rsidRPr="00610FBA">
        <w:rPr>
          <w:lang w:val="bg-BG"/>
        </w:rPr>
        <w:br/>
      </w:r>
      <w:r w:rsidRPr="00610FBA">
        <w:rPr>
          <w:lang w:val="bg-BG"/>
        </w:rPr>
        <w:br/>
      </w:r>
    </w:p>
    <w:p w14:paraId="18F6301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lastRenderedPageBreak/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610FBA" w:rsidRPr="00610FBA" w14:paraId="5D42E5CA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379F8BDE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610FB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EC58F3F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610FB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C156EA7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610FBA">
              <w:rPr>
                <w:rStyle w:val="Strong"/>
                <w:noProof/>
                <w:sz w:val="24"/>
                <w:szCs w:val="24"/>
              </w:rPr>
              <w:t>Explanation</w:t>
            </w:r>
          </w:p>
        </w:tc>
      </w:tr>
      <w:tr w:rsidR="00610FBA" w:rsidRPr="00610FBA" w14:paraId="7F307089" w14:textId="77777777" w:rsidTr="0051281C">
        <w:trPr>
          <w:trHeight w:val="626"/>
        </w:trPr>
        <w:tc>
          <w:tcPr>
            <w:tcW w:w="1876" w:type="dxa"/>
          </w:tcPr>
          <w:p w14:paraId="6A767097" w14:textId="77777777" w:rsidR="00610FBA" w:rsidRPr="00FF5CB1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CCA3482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544D4F65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4EBAC4F" w14:textId="17D076CD" w:rsidR="00610FBA" w:rsidRPr="00610FBA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 w:rsidR="0000126F"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503E2BA3" w14:textId="27460713" w:rsidR="00610FBA" w:rsidRPr="00610FBA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610FBA" w:rsidRPr="00610FBA">
              <w:rPr>
                <w:b/>
              </w:rPr>
              <w:t>ay 2</w:t>
            </w:r>
            <w:r w:rsidR="00610FBA" w:rsidRPr="00610FBA">
              <w:t xml:space="preserve"> we extract 101 spice</w:t>
            </w:r>
            <w:r>
              <w:t>s</w:t>
            </w:r>
            <w:r w:rsidR="00610FBA" w:rsidRPr="00610FBA">
              <w:t>, the workers consume 26, leaving 75. The total is 160 and the yield has dropped to 91.</w:t>
            </w:r>
          </w:p>
          <w:p w14:paraId="7C1CFD5A" w14:textId="448A1CEC" w:rsidR="00610FBA" w:rsidRPr="00610FBA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 w:rsidR="0000126F">
              <w:t xml:space="preserve">for </w:t>
            </w:r>
            <w:r w:rsidRPr="00610FBA">
              <w:t>2 days.</w:t>
            </w:r>
          </w:p>
        </w:tc>
      </w:tr>
      <w:tr w:rsidR="00472EB5" w:rsidRPr="00610FBA" w14:paraId="0D6BC5D2" w14:textId="77777777" w:rsidTr="0051281C">
        <w:trPr>
          <w:trHeight w:val="626"/>
        </w:trPr>
        <w:tc>
          <w:tcPr>
            <w:tcW w:w="1876" w:type="dxa"/>
          </w:tcPr>
          <w:p w14:paraId="3593EBB9" w14:textId="20536D9B" w:rsidR="00472EB5" w:rsidRPr="00FF5CB1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5A0E313D" w14:textId="77777777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06C6DDD2" w14:textId="6D83C766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6386AF4" w14:textId="77777777"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610FBA" w:rsidRDefault="00640502" w:rsidP="00610FBA">
      <w:pPr>
        <w:rPr>
          <w:lang w:val="bg-BG"/>
        </w:rPr>
      </w:pPr>
    </w:p>
    <w:sectPr w:rsidR="00640502" w:rsidRPr="00610FB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55271" w14:textId="77777777" w:rsidR="00D4208B" w:rsidRDefault="00D4208B" w:rsidP="008068A2">
      <w:pPr>
        <w:spacing w:after="0" w:line="240" w:lineRule="auto"/>
      </w:pPr>
      <w:r>
        <w:separator/>
      </w:r>
    </w:p>
  </w:endnote>
  <w:endnote w:type="continuationSeparator" w:id="0">
    <w:p w14:paraId="11665B74" w14:textId="77777777" w:rsidR="00D4208B" w:rsidRDefault="00D420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333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C333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5F9DB" w14:textId="77777777" w:rsidR="00D4208B" w:rsidRDefault="00D4208B" w:rsidP="008068A2">
      <w:pPr>
        <w:spacing w:after="0" w:line="240" w:lineRule="auto"/>
      </w:pPr>
      <w:r>
        <w:separator/>
      </w:r>
    </w:p>
  </w:footnote>
  <w:footnote w:type="continuationSeparator" w:id="0">
    <w:p w14:paraId="559CA1D7" w14:textId="77777777" w:rsidR="00D4208B" w:rsidRDefault="00D420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42FA1"/>
    <w:multiLevelType w:val="hybridMultilevel"/>
    <w:tmpl w:val="B76C607E"/>
    <w:lvl w:ilvl="0" w:tplc="0526E90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B532DE"/>
    <w:multiLevelType w:val="hybridMultilevel"/>
    <w:tmpl w:val="5AA25EA4"/>
    <w:lvl w:ilvl="0" w:tplc="9362B96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3"/>
  </w:num>
  <w:num w:numId="4">
    <w:abstractNumId w:val="30"/>
  </w:num>
  <w:num w:numId="5">
    <w:abstractNumId w:val="31"/>
  </w:num>
  <w:num w:numId="6">
    <w:abstractNumId w:val="35"/>
  </w:num>
  <w:num w:numId="7">
    <w:abstractNumId w:val="8"/>
  </w:num>
  <w:num w:numId="8">
    <w:abstractNumId w:val="12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24"/>
  </w:num>
  <w:num w:numId="13">
    <w:abstractNumId w:val="3"/>
  </w:num>
  <w:num w:numId="14">
    <w:abstractNumId w:val="34"/>
  </w:num>
  <w:num w:numId="15">
    <w:abstractNumId w:val="14"/>
  </w:num>
  <w:num w:numId="16">
    <w:abstractNumId w:val="40"/>
  </w:num>
  <w:num w:numId="17">
    <w:abstractNumId w:val="29"/>
  </w:num>
  <w:num w:numId="18">
    <w:abstractNumId w:val="45"/>
  </w:num>
  <w:num w:numId="19">
    <w:abstractNumId w:val="36"/>
  </w:num>
  <w:num w:numId="20">
    <w:abstractNumId w:val="23"/>
  </w:num>
  <w:num w:numId="21">
    <w:abstractNumId w:val="33"/>
  </w:num>
  <w:num w:numId="22">
    <w:abstractNumId w:val="16"/>
  </w:num>
  <w:num w:numId="23">
    <w:abstractNumId w:val="19"/>
  </w:num>
  <w:num w:numId="24">
    <w:abstractNumId w:val="4"/>
  </w:num>
  <w:num w:numId="25">
    <w:abstractNumId w:val="11"/>
  </w:num>
  <w:num w:numId="26">
    <w:abstractNumId w:val="20"/>
  </w:num>
  <w:num w:numId="27">
    <w:abstractNumId w:val="38"/>
  </w:num>
  <w:num w:numId="28">
    <w:abstractNumId w:val="21"/>
  </w:num>
  <w:num w:numId="29">
    <w:abstractNumId w:val="44"/>
  </w:num>
  <w:num w:numId="30">
    <w:abstractNumId w:val="25"/>
  </w:num>
  <w:num w:numId="31">
    <w:abstractNumId w:val="15"/>
  </w:num>
  <w:num w:numId="32">
    <w:abstractNumId w:val="37"/>
  </w:num>
  <w:num w:numId="33">
    <w:abstractNumId w:val="41"/>
  </w:num>
  <w:num w:numId="34">
    <w:abstractNumId w:val="27"/>
  </w:num>
  <w:num w:numId="35">
    <w:abstractNumId w:val="43"/>
  </w:num>
  <w:num w:numId="36">
    <w:abstractNumId w:val="10"/>
  </w:num>
  <w:num w:numId="37">
    <w:abstractNumId w:val="26"/>
  </w:num>
  <w:num w:numId="38">
    <w:abstractNumId w:val="18"/>
  </w:num>
  <w:num w:numId="39">
    <w:abstractNumId w:val="32"/>
  </w:num>
  <w:num w:numId="40">
    <w:abstractNumId w:val="5"/>
  </w:num>
  <w:num w:numId="41">
    <w:abstractNumId w:val="42"/>
  </w:num>
  <w:num w:numId="42">
    <w:abstractNumId w:val="7"/>
  </w:num>
  <w:num w:numId="43">
    <w:abstractNumId w:val="22"/>
  </w:num>
  <w:num w:numId="44">
    <w:abstractNumId w:val="0"/>
  </w:num>
  <w:num w:numId="45">
    <w:abstractNumId w:val="39"/>
  </w:num>
  <w:num w:numId="46">
    <w:abstractNumId w:val="2"/>
  </w:num>
  <w:num w:numId="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xMDA1NbU0MzdW0lEKTi0uzszPAykwrgUAg998eywAAAA="/>
  </w:docVars>
  <w:rsids>
    <w:rsidRoot w:val="008068A2"/>
    <w:rsid w:val="000006BB"/>
    <w:rsid w:val="0000126F"/>
    <w:rsid w:val="00002C1C"/>
    <w:rsid w:val="00007044"/>
    <w:rsid w:val="0001451E"/>
    <w:rsid w:val="000204DE"/>
    <w:rsid w:val="00023DC6"/>
    <w:rsid w:val="00025F04"/>
    <w:rsid w:val="00052556"/>
    <w:rsid w:val="00064D15"/>
    <w:rsid w:val="00084A19"/>
    <w:rsid w:val="0008559D"/>
    <w:rsid w:val="00086727"/>
    <w:rsid w:val="0009209B"/>
    <w:rsid w:val="000976A7"/>
    <w:rsid w:val="000A6794"/>
    <w:rsid w:val="000B39E6"/>
    <w:rsid w:val="000B56F0"/>
    <w:rsid w:val="000C5361"/>
    <w:rsid w:val="00103906"/>
    <w:rsid w:val="001275B9"/>
    <w:rsid w:val="0013200A"/>
    <w:rsid w:val="00142C75"/>
    <w:rsid w:val="001449E8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80808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517"/>
    <w:rsid w:val="003631E8"/>
    <w:rsid w:val="00366A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E1013"/>
    <w:rsid w:val="003E167F"/>
    <w:rsid w:val="003E2A3C"/>
    <w:rsid w:val="003E2F33"/>
    <w:rsid w:val="003E6BFB"/>
    <w:rsid w:val="003F1864"/>
    <w:rsid w:val="0041081C"/>
    <w:rsid w:val="004311CA"/>
    <w:rsid w:val="00452448"/>
    <w:rsid w:val="00472E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D4"/>
    <w:rsid w:val="005E04CE"/>
    <w:rsid w:val="005E6CC9"/>
    <w:rsid w:val="00600083"/>
    <w:rsid w:val="00604363"/>
    <w:rsid w:val="00610FBA"/>
    <w:rsid w:val="006158E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BB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928DC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8442B"/>
    <w:rsid w:val="00A847D3"/>
    <w:rsid w:val="00AA3772"/>
    <w:rsid w:val="00AB106E"/>
    <w:rsid w:val="00AB2224"/>
    <w:rsid w:val="00AC36D6"/>
    <w:rsid w:val="00AC60FE"/>
    <w:rsid w:val="00AC77AD"/>
    <w:rsid w:val="00AD3214"/>
    <w:rsid w:val="00AD49AF"/>
    <w:rsid w:val="00AE05D3"/>
    <w:rsid w:val="00AE355A"/>
    <w:rsid w:val="00AF54A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447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374"/>
    <w:rsid w:val="00D106FB"/>
    <w:rsid w:val="00D22895"/>
    <w:rsid w:val="00D33C10"/>
    <w:rsid w:val="00D3404A"/>
    <w:rsid w:val="00D4208B"/>
    <w:rsid w:val="00D4354E"/>
    <w:rsid w:val="00D43F69"/>
    <w:rsid w:val="00D446B3"/>
    <w:rsid w:val="00D446DE"/>
    <w:rsid w:val="00D50F79"/>
    <w:rsid w:val="00D64FBA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65C4"/>
    <w:rsid w:val="00E63F64"/>
    <w:rsid w:val="00E66D2C"/>
    <w:rsid w:val="00E74623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2419"/>
    <w:rsid w:val="00F96D0D"/>
    <w:rsid w:val="00F976AD"/>
    <w:rsid w:val="00FA6461"/>
    <w:rsid w:val="00FB4A64"/>
    <w:rsid w:val="00FE038F"/>
    <w:rsid w:val="00FF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next w:val="TableGrid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834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C7B75-4AC4-4445-9B34-91C4E976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5</Pages>
  <Words>862</Words>
  <Characters>4920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Exercises</vt:lpstr>
      <vt:lpstr>SoftUni Document</vt:lpstr>
    </vt:vector>
  </TitlesOfParts>
  <Company>SoftUni – https://softuni.org</Company>
  <LinksUpToDate>false</LinksUpToDate>
  <CharactersWithSpaces>5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JS Exercis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Lazar Gerasimov</cp:lastModifiedBy>
  <cp:revision>46</cp:revision>
  <cp:lastPrinted>2015-10-26T22:35:00Z</cp:lastPrinted>
  <dcterms:created xsi:type="dcterms:W3CDTF">2019-11-12T12:29:00Z</dcterms:created>
  <dcterms:modified xsi:type="dcterms:W3CDTF">2022-01-29T17:36:00Z</dcterms:modified>
  <cp:category>programming; education; software engineering; software development</cp:category>
</cp:coreProperties>
</file>